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14465" w14:textId="5A58C3D2" w:rsidR="00F44214" w:rsidRDefault="00CB6539" w:rsidP="006B0CF9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Making the B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00"/>
        <w:gridCol w:w="4335"/>
      </w:tblGrid>
      <w:tr w:rsidR="006B0CF9" w14:paraId="1A831E7F" w14:textId="77777777" w:rsidTr="00A3345C">
        <w:trPr>
          <w:trHeight w:val="7509"/>
        </w:trPr>
        <w:tc>
          <w:tcPr>
            <w:tcW w:w="4315" w:type="dxa"/>
            <w:vMerge w:val="restart"/>
            <w:shd w:val="clear" w:color="auto" w:fill="FFFF00"/>
          </w:tcPr>
          <w:p w14:paraId="414E2D4C" w14:textId="77777777" w:rsidR="006B0CF9" w:rsidRPr="00C5750E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Get Ready</w:t>
            </w:r>
          </w:p>
          <w:p w14:paraId="6F2C8F8D" w14:textId="77777777" w:rsidR="006B0CF9" w:rsidRDefault="006B0CF9" w:rsidP="00A9507C"/>
          <w:p w14:paraId="68688660" w14:textId="77777777" w:rsidR="006B0CF9" w:rsidRDefault="006B0CF9" w:rsidP="00A9507C"/>
          <w:p w14:paraId="0CF7F0F0" w14:textId="77777777" w:rsidR="006B0CF9" w:rsidRDefault="006B0CF9" w:rsidP="00A9507C"/>
          <w:p w14:paraId="1EE2D56C" w14:textId="13DF35E0" w:rsid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</w:t>
            </w:r>
            <w:r w:rsidR="00CB6539">
              <w:rPr>
                <w:rFonts w:ascii="Arial" w:hAnsi="Arial" w:cs="Arial"/>
                <w:sz w:val="28"/>
                <w:szCs w:val="28"/>
              </w:rPr>
              <w:t>sheets</w:t>
            </w:r>
          </w:p>
          <w:p w14:paraId="5B339AFB" w14:textId="55DBD732" w:rsid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____ p</w:t>
            </w:r>
            <w:r w:rsidR="00CB6539">
              <w:rPr>
                <w:rFonts w:ascii="Arial" w:hAnsi="Arial" w:cs="Arial"/>
                <w:sz w:val="28"/>
                <w:szCs w:val="28"/>
              </w:rPr>
              <w:t>illow</w:t>
            </w:r>
          </w:p>
          <w:p w14:paraId="16E77C7F" w14:textId="2D3C2D26" w:rsidR="006B0CF9" w:rsidRP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</w:t>
            </w:r>
            <w:r w:rsidR="00CB6539">
              <w:rPr>
                <w:rFonts w:ascii="Arial" w:hAnsi="Arial" w:cs="Arial"/>
                <w:sz w:val="28"/>
                <w:szCs w:val="28"/>
              </w:rPr>
              <w:t>blanket</w:t>
            </w:r>
          </w:p>
        </w:tc>
        <w:tc>
          <w:tcPr>
            <w:tcW w:w="4300" w:type="dxa"/>
            <w:vMerge w:val="restart"/>
            <w:shd w:val="clear" w:color="auto" w:fill="92D050"/>
          </w:tcPr>
          <w:p w14:paraId="499FD2B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</w:t>
            </w:r>
          </w:p>
          <w:p w14:paraId="13631092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A7F67F6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64C427AD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6E47F9C0" w14:textId="6AD6A66C" w:rsidR="006B0CF9" w:rsidRDefault="00953C31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ut the pillow in the right spot.</w:t>
            </w:r>
          </w:p>
          <w:p w14:paraId="2CA47A50" w14:textId="07996F6D" w:rsidR="006B0CF9" w:rsidRDefault="00953C31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ull up the sheets.</w:t>
            </w:r>
          </w:p>
          <w:p w14:paraId="648C809D" w14:textId="546581B6" w:rsidR="006B0CF9" w:rsidRDefault="00953C31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ull up the cover.</w:t>
            </w:r>
          </w:p>
          <w:p w14:paraId="238DA624" w14:textId="20E926D0" w:rsidR="006B0CF9" w:rsidRPr="006B0CF9" w:rsidRDefault="00953C31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raighten</w:t>
            </w:r>
            <w:r w:rsidR="0001420C">
              <w:rPr>
                <w:rFonts w:ascii="Arial" w:hAnsi="Arial" w:cs="Arial"/>
                <w:sz w:val="28"/>
                <w:szCs w:val="28"/>
              </w:rPr>
              <w:t>/smooth</w:t>
            </w:r>
            <w:r>
              <w:rPr>
                <w:rFonts w:ascii="Arial" w:hAnsi="Arial" w:cs="Arial"/>
                <w:sz w:val="28"/>
                <w:szCs w:val="28"/>
              </w:rPr>
              <w:t xml:space="preserve"> everything out</w:t>
            </w:r>
          </w:p>
        </w:tc>
        <w:tc>
          <w:tcPr>
            <w:tcW w:w="4335" w:type="dxa"/>
            <w:shd w:val="clear" w:color="auto" w:fill="FF5353"/>
          </w:tcPr>
          <w:p w14:paraId="0C2B871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ne</w:t>
            </w:r>
          </w:p>
          <w:p w14:paraId="7CE9AF21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BF06CEA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418F2473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2E4FF2C" w14:textId="2B82327B" w:rsidR="0001420C" w:rsidRPr="005F7AA5" w:rsidRDefault="008B0714" w:rsidP="008B0714">
            <w:pPr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435D5CA" wp14:editId="30579880">
                  <wp:extent cx="2257425" cy="20288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425" cy="202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1FEAE5" w14:textId="6D716155" w:rsidR="006B0CF9" w:rsidRPr="005F7AA5" w:rsidRDefault="006B0CF9" w:rsidP="00A3345C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B0CF9" w14:paraId="6BB74BFA" w14:textId="77777777" w:rsidTr="006B0CF9">
        <w:trPr>
          <w:trHeight w:val="1365"/>
        </w:trPr>
        <w:tc>
          <w:tcPr>
            <w:tcW w:w="4315" w:type="dxa"/>
            <w:vMerge/>
            <w:shd w:val="clear" w:color="auto" w:fill="FFFF00"/>
          </w:tcPr>
          <w:p w14:paraId="3335B6AB" w14:textId="77777777" w:rsidR="006B0CF9" w:rsidRDefault="006B0CF9" w:rsidP="00A9507C"/>
        </w:tc>
        <w:tc>
          <w:tcPr>
            <w:tcW w:w="4300" w:type="dxa"/>
            <w:vMerge/>
            <w:shd w:val="clear" w:color="auto" w:fill="92D050"/>
          </w:tcPr>
          <w:p w14:paraId="2EAD915E" w14:textId="77777777" w:rsidR="006B0CF9" w:rsidRDefault="006B0CF9" w:rsidP="00A9507C"/>
        </w:tc>
        <w:tc>
          <w:tcPr>
            <w:tcW w:w="4335" w:type="dxa"/>
            <w:shd w:val="clear" w:color="auto" w:fill="FF5353"/>
          </w:tcPr>
          <w:p w14:paraId="53AE956B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otally Done</w:t>
            </w:r>
          </w:p>
          <w:p w14:paraId="6BA714A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18E0007C" w14:textId="77777777" w:rsidR="008248BC" w:rsidRDefault="00A3345C" w:rsidP="008248BC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410E85">
              <w:rPr>
                <w:rFonts w:ascii="Arial" w:hAnsi="Arial" w:cs="Arial"/>
                <w:bCs/>
                <w:sz w:val="24"/>
                <w:szCs w:val="24"/>
              </w:rPr>
              <w:t>Check the made bed with the photo</w:t>
            </w:r>
            <w:r w:rsidR="008248BC">
              <w:rPr>
                <w:rFonts w:ascii="Arial" w:hAnsi="Arial" w:cs="Arial"/>
                <w:bCs/>
                <w:sz w:val="24"/>
                <w:szCs w:val="24"/>
              </w:rPr>
              <w:t xml:space="preserve"> to</w:t>
            </w:r>
          </w:p>
          <w:p w14:paraId="56A75010" w14:textId="647F4CDE" w:rsidR="006B0CF9" w:rsidRPr="00A3345C" w:rsidRDefault="008248BC" w:rsidP="008248BC">
            <w:pPr>
              <w:spacing w:line="276" w:lineRule="auto"/>
              <w:rPr>
                <w:rFonts w:ascii="Arial" w:hAnsi="Arial" w:cs="Arial"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Arial" w:hAnsi="Arial" w:cs="Arial"/>
                <w:bCs/>
                <w:sz w:val="24"/>
                <w:szCs w:val="24"/>
              </w:rPr>
              <w:t xml:space="preserve"> see that it done well.</w:t>
            </w:r>
          </w:p>
        </w:tc>
      </w:tr>
    </w:tbl>
    <w:p w14:paraId="7D04EEE8" w14:textId="77777777" w:rsidR="006B0CF9" w:rsidRPr="006B0CF9" w:rsidRDefault="006B0CF9" w:rsidP="00A3345C">
      <w:pPr>
        <w:ind w:right="-563"/>
        <w:rPr>
          <w:rFonts w:ascii="Arial" w:hAnsi="Arial" w:cs="Arial"/>
          <w:b/>
          <w:bCs/>
          <w:sz w:val="32"/>
          <w:szCs w:val="32"/>
        </w:rPr>
      </w:pPr>
    </w:p>
    <w:sectPr w:rsidR="006B0CF9" w:rsidRPr="006B0CF9" w:rsidSect="006B0CF9">
      <w:pgSz w:w="15840" w:h="12240" w:orient="landscape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1C54E" w14:textId="77777777" w:rsidR="006B0CF9" w:rsidRDefault="006B0CF9" w:rsidP="006B0CF9">
      <w:pPr>
        <w:spacing w:after="0" w:line="240" w:lineRule="auto"/>
      </w:pPr>
      <w:r>
        <w:separator/>
      </w:r>
    </w:p>
  </w:endnote>
  <w:endnote w:type="continuationSeparator" w:id="0">
    <w:p w14:paraId="1490DB56" w14:textId="77777777" w:rsidR="006B0CF9" w:rsidRDefault="006B0CF9" w:rsidP="006B0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47B00" w14:textId="77777777" w:rsidR="006B0CF9" w:rsidRDefault="006B0CF9" w:rsidP="006B0CF9">
      <w:pPr>
        <w:spacing w:after="0" w:line="240" w:lineRule="auto"/>
      </w:pPr>
      <w:r>
        <w:separator/>
      </w:r>
    </w:p>
  </w:footnote>
  <w:footnote w:type="continuationSeparator" w:id="0">
    <w:p w14:paraId="68B0F8ED" w14:textId="77777777" w:rsidR="006B0CF9" w:rsidRDefault="006B0CF9" w:rsidP="006B0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2D64"/>
    <w:multiLevelType w:val="hybridMultilevel"/>
    <w:tmpl w:val="6AE8A4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51780"/>
    <w:multiLevelType w:val="hybridMultilevel"/>
    <w:tmpl w:val="07C43E7A"/>
    <w:lvl w:ilvl="0" w:tplc="AA866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DY2NrAwMbU0NzRS0lEKTi0uzszPAykwqgUAogvFViwAAAA="/>
  </w:docVars>
  <w:rsids>
    <w:rsidRoot w:val="006B0CF9"/>
    <w:rsid w:val="0001420C"/>
    <w:rsid w:val="00410E85"/>
    <w:rsid w:val="00431DC3"/>
    <w:rsid w:val="00606CFB"/>
    <w:rsid w:val="006B0CF9"/>
    <w:rsid w:val="008248BC"/>
    <w:rsid w:val="008B0714"/>
    <w:rsid w:val="00953C31"/>
    <w:rsid w:val="00A3345C"/>
    <w:rsid w:val="00CB6539"/>
    <w:rsid w:val="00E46CAD"/>
    <w:rsid w:val="00F4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E1ACC"/>
  <w15:chartTrackingRefBased/>
  <w15:docId w15:val="{AE36699A-302A-460A-B616-FBDAE4EC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0C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9</cp:revision>
  <dcterms:created xsi:type="dcterms:W3CDTF">2020-05-14T04:52:00Z</dcterms:created>
  <dcterms:modified xsi:type="dcterms:W3CDTF">2020-05-14T05:10:00Z</dcterms:modified>
</cp:coreProperties>
</file>